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1"/>
        <w:gridCol w:w="2498"/>
        <w:gridCol w:w="3117"/>
        <w:gridCol w:w="2609"/>
        <w:gridCol w:w="2385"/>
        <w:gridCol w:w="2526"/>
        <w:gridCol w:w="36"/>
      </w:tblGrid>
      <w:tr w:rsidR="00A9122A" w:rsidRPr="00A9122A" w14:paraId="020A53FA" w14:textId="77777777" w:rsidTr="00A9122A">
        <w:trPr>
          <w:gridAfter w:val="1"/>
          <w:trHeight w:val="315"/>
        </w:trPr>
        <w:tc>
          <w:tcPr>
            <w:tcW w:w="0" w:type="auto"/>
            <w:gridSpan w:val="6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49C4A9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lang w:eastAsia="ja-JP"/>
              </w:rPr>
            </w:pPr>
            <w:r w:rsidRPr="00A9122A"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  <w:t>מערכת שעות סמסטר ב' - תשע"ב - תואר ראשון</w:t>
            </w:r>
          </w:p>
        </w:tc>
      </w:tr>
      <w:tr w:rsidR="00A9122A" w:rsidRPr="00A9122A" w14:paraId="12D8FA57" w14:textId="77777777" w:rsidTr="00A9122A">
        <w:trPr>
          <w:gridAfter w:val="1"/>
          <w:trHeight w:val="315"/>
        </w:trPr>
        <w:tc>
          <w:tcPr>
            <w:tcW w:w="0" w:type="auto"/>
            <w:gridSpan w:val="6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44435C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David" w:eastAsia="Times New Roman" w:hAnsi="David" w:cs="David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</w:pPr>
          </w:p>
        </w:tc>
      </w:tr>
      <w:tr w:rsidR="00A9122A" w:rsidRPr="00A9122A" w14:paraId="1C6F3E10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08A4E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שע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AA64A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א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E4C38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ב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2E9A0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ג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D76237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ד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DFE560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ה'</w:t>
            </w:r>
          </w:p>
        </w:tc>
      </w:tr>
      <w:tr w:rsidR="00A9122A" w:rsidRPr="00A9122A" w14:paraId="4821C290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ACA967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8:00-10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EBBA1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4F174A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קבלה בהגות היהודית מודרנית - פרופ' עודד ישראלי 126-1-0259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3D5349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11CD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יהדות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איסלאם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ומה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שבינהם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- פרופ' דניאל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טלמון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-הלר וד"ר שלום צדיק 126-1-021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B5D2A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701EF822" w14:textId="77777777" w:rsidTr="00A9122A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31F1E4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19A107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434343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43644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"טובה חכמה מפנינים": קריאה בספר משלי - ד"ר עתר לבנה 121-1-190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6AF6B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87E581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117C7EF3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</w:tr>
      <w:tr w:rsidR="00A9122A" w:rsidRPr="00A9122A" w14:paraId="12E63729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22119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0A5ED3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E46D56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436E48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EAABAF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C8FEDD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5F4D542E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DECF5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0:00-12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C47C2C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ד"ר שלום צדיק - מבוא לפילוסופיה של ימי הביניים: קריאה בכתבי הרמב"ם 126-1-177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DC4F5F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זמן מקום וטקס מקודש במדרשי האגדה - פרופ' עדיאל קדרי 126-1-0317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DDA98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ישו האדם והאל ביהדות העתיקה (באנגלית) - פרופ' מיכל בר אשר סיגל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BCAA5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סיפורי יוסף - ד"ר עתר לבנה 121-1-1291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DF4B0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פרופ' אורי ארליך - תלמוד למתחילים: סוגיות נבחרות מסדר מועד וסדר נשים 126-1-3281</w:t>
            </w:r>
          </w:p>
        </w:tc>
      </w:tr>
      <w:tr w:rsidR="00A9122A" w:rsidRPr="00A9122A" w14:paraId="08EC8B25" w14:textId="77777777" w:rsidTr="00A9122A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A35B5A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F46216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63D06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מי כתב את התנ"ך: תהליכי התהוות ספרות המקרא - פרופ' ערן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יזל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1-1-279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3E637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7AD5F3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ד"ר יהודית וייס - קריאה בספר הזוהר למתחילים 126-1-127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226E9F93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</w:tr>
      <w:tr w:rsidR="00A9122A" w:rsidRPr="00A9122A" w14:paraId="00137E32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A2BB8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00B62E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9ED08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E74284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EFB065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4F08DA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4BE1D47C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DD065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2:00-14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886E7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C30DE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קבלה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אזוטריקה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מערבית - פרופ' בועז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וס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6.1.0224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B79F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תרבות עממית – יהודית: אמונות, טקסים, סיפורים, זהויות (שנתי) - פרופ' יובל הררי 126-1-28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2868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F5FFA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62F41F6C" w14:textId="77777777" w:rsidTr="00A9122A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A16AA5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850E5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84D82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ד"ר ניחם רוס - מבוא לפילוסופיה יהודית מודרנית במאה העשרים 126-1-1651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A645BBA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1FE46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8B4572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421601E7" w14:textId="77777777" w:rsidTr="00A9122A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6598F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86AF4B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FFC31C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ECF479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6B7DA2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BF61C1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03CC4281" w14:textId="77777777" w:rsidTr="00A9122A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53DE1F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4:00-16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7D37FB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D9878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איך להבין ולפרש את התנ"ך? מפרשנות המקרא בימי הביניים ועד לפרשנות המקרא בימינו - פרופ' ערן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יזל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1-1-152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11CBC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משיחיות בחסידות חב"ד במאה העשרים - פרופ' יונתן מאיר 126-1-34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283835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ספרות המקרא על רקע מקבילות מהעולם העתיק - ד"ר ד.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יינשטוב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121-1-0114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010FE9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62D058A9" w14:textId="77777777" w:rsidTr="00A9122A">
        <w:trPr>
          <w:gridAfter w:val="1"/>
          <w:trHeight w:val="408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1FEEB5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15772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893ED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גיבורי המקרא בעיני חז"ל - פרופ' עדיאל קדרי 126-1-0088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03C2A2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2ACE0D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לחש, נחש וחלום: מאגיית החלום היהודית- פרופ' יובל הררי 126-1-0218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482F8A10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</w:tr>
      <w:tr w:rsidR="00A9122A" w:rsidRPr="00A9122A" w14:paraId="6E66A19E" w14:textId="77777777" w:rsidTr="00A9122A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E624DB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20E11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569039B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8BC24A1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D60DBB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42D97F3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2CF281B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9122A" w:rsidRPr="00A9122A" w14:paraId="262D3163" w14:textId="77777777" w:rsidTr="00A9122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531252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F2D197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5F8D29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B728C0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312D6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16615A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4EA189B8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2B182450" w14:textId="77777777" w:rsidTr="00A9122A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CC58C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6:00-18: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761AB6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EBAB34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 xml:space="preserve">העידן הקבלי החדש -פרופ' בועז </w:t>
            </w:r>
            <w:proofErr w:type="spellStart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הוס</w:t>
            </w:r>
            <w:proofErr w:type="spellEnd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 xml:space="preserve"> 126.1.0026 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13EA1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מבוא למחשבת חז"ל </w:t>
            </w:r>
            <w:proofErr w:type="spellStart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וספרותה</w:t>
            </w:r>
            <w:proofErr w:type="spellEnd"/>
            <w:r w:rsidRPr="00A9122A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: האמוראים פרופ' רמי ריינר 126-1-1721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086C76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proofErr w:type="spellStart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נשואין</w:t>
            </w:r>
            <w:proofErr w:type="spellEnd"/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, גירושין ומה שביניהם בספרות ההלכה' - פרופ' רמי ריינר 126-1-0236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5F196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0E81F81D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2A1A8981" w14:textId="77777777" w:rsidTr="00A9122A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35D83E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5B1CB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28878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lang w:eastAsia="ja-JP"/>
              </w:rPr>
            </w:pPr>
            <w:r w:rsidRPr="00A9122A">
              <w:rPr>
                <w:rFonts w:ascii="Narkisim" w:eastAsia="Times New Roman" w:hAnsi="Narkisim" w:cs="Narkisim"/>
                <w:rtl/>
                <w:lang w:eastAsia="ja-JP"/>
              </w:rPr>
              <w:t>מהפכה ורציפות ברעיון המסורת - ד"ר ניחם רוס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EA479F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vAlign w:val="center"/>
            <w:hideMark/>
          </w:tcPr>
          <w:p w14:paraId="5BCA8B68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0452FD29" w14:textId="77777777" w:rsidR="00A9122A" w:rsidRPr="00A9122A" w:rsidRDefault="00A9122A" w:rsidP="00A9122A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7EC6C257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9122A" w:rsidRPr="00A9122A" w14:paraId="20D280EE" w14:textId="77777777" w:rsidTr="00A9122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19E41E" w14:textId="77777777" w:rsidR="00A9122A" w:rsidRPr="00A9122A" w:rsidRDefault="00A9122A" w:rsidP="00A9122A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512CF7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36BFF2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6E73F0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62B3E6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C662F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4F08D4A4" w14:textId="77777777" w:rsidR="00A9122A" w:rsidRPr="00A9122A" w:rsidRDefault="00A9122A" w:rsidP="00A9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</w:tbl>
    <w:p w14:paraId="672C68B6" w14:textId="77777777" w:rsidR="00A250FB" w:rsidRPr="00A9122A" w:rsidRDefault="00603866">
      <w:pPr>
        <w:rPr>
          <w:sz w:val="6"/>
          <w:szCs w:val="6"/>
        </w:rPr>
      </w:pPr>
    </w:p>
    <w:sectPr w:rsidR="00A250FB" w:rsidRPr="00A9122A" w:rsidSect="00F1520D">
      <w:pgSz w:w="16838" w:h="11906" w:orient="landscape"/>
      <w:pgMar w:top="709" w:right="1440" w:bottom="426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Q1tDC0NDI3MzdU0lEKTi0uzszPAykwrAUA29Sx3ywAAAA="/>
  </w:docVars>
  <w:rsids>
    <w:rsidRoot w:val="00453DCA"/>
    <w:rsid w:val="001B33DD"/>
    <w:rsid w:val="0034012D"/>
    <w:rsid w:val="00453DCA"/>
    <w:rsid w:val="00603866"/>
    <w:rsid w:val="00A9122A"/>
    <w:rsid w:val="00AE1B3D"/>
    <w:rsid w:val="00EF1E2B"/>
    <w:rsid w:val="00F1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59DE"/>
  <w15:chartTrackingRefBased/>
  <w15:docId w15:val="{D3D89A02-9E26-4F49-875C-EC3ADEE0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7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Dulkin</dc:creator>
  <cp:keywords/>
  <dc:description/>
  <cp:lastModifiedBy>Ron Dulkin</cp:lastModifiedBy>
  <cp:revision>2</cp:revision>
  <dcterms:created xsi:type="dcterms:W3CDTF">2020-06-28T12:38:00Z</dcterms:created>
  <dcterms:modified xsi:type="dcterms:W3CDTF">2021-07-06T10:48:00Z</dcterms:modified>
</cp:coreProperties>
</file>